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ras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eduction in temperature effect with nutrient enrichm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.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2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3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9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8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9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mbient - enrich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9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54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9T22:07:20Z</dcterms:created>
  <dcterms:modified xsi:type="dcterms:W3CDTF">2023-11-29T22:07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